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DF892" w14:textId="77777777" w:rsidR="001B2A5F" w:rsidRPr="001B2A5F" w:rsidRDefault="001B2A5F" w:rsidP="001B2A5F">
      <w:pPr>
        <w:rPr>
          <w:rFonts w:ascii="Arial" w:hAnsi="Arial" w:cs="Arial"/>
          <w:i/>
          <w:iCs/>
        </w:rPr>
      </w:pPr>
      <w:r w:rsidRPr="001B2A5F">
        <w:rPr>
          <w:rFonts w:ascii="Arial" w:hAnsi="Arial" w:cs="Arial"/>
          <w:i/>
          <w:iCs/>
        </w:rPr>
        <w:t>Question</w:t>
      </w:r>
    </w:p>
    <w:p w14:paraId="1D85F2E0" w14:textId="77777777" w:rsidR="001B2A5F" w:rsidRPr="001B2A5F" w:rsidRDefault="001B2A5F" w:rsidP="001B2A5F">
      <w:pPr>
        <w:numPr>
          <w:ilvl w:val="0"/>
          <w:numId w:val="2"/>
        </w:numPr>
        <w:rPr>
          <w:rFonts w:ascii="Arial" w:hAnsi="Arial" w:cs="Arial"/>
          <w:i/>
          <w:iCs/>
        </w:rPr>
      </w:pPr>
      <w:r w:rsidRPr="001B2A5F">
        <w:rPr>
          <w:rFonts w:ascii="Arial" w:hAnsi="Arial" w:cs="Arial"/>
          <w:i/>
          <w:iCs/>
        </w:rPr>
        <w:t>Do election campaigns in Canada matter</w:t>
      </w:r>
    </w:p>
    <w:p w14:paraId="6ABCD788" w14:textId="77777777" w:rsidR="001B2A5F" w:rsidRPr="001B2A5F" w:rsidRDefault="001B2A5F" w:rsidP="001B2A5F">
      <w:pPr>
        <w:rPr>
          <w:rFonts w:ascii="Arial" w:hAnsi="Arial" w:cs="Arial"/>
          <w:i/>
          <w:iCs/>
        </w:rPr>
      </w:pPr>
      <w:r w:rsidRPr="001B2A5F">
        <w:rPr>
          <w:rFonts w:ascii="Arial" w:hAnsi="Arial" w:cs="Arial"/>
          <w:i/>
          <w:iCs/>
        </w:rPr>
        <w:t>Length: 1000 to 1250 words (roughly 4 to 5 pages double spaced) not including references</w:t>
      </w:r>
    </w:p>
    <w:p w14:paraId="69A574F7" w14:textId="77777777" w:rsidR="001B2A5F" w:rsidRPr="001B2A5F" w:rsidRDefault="001B2A5F" w:rsidP="001B2A5F">
      <w:pPr>
        <w:rPr>
          <w:rFonts w:ascii="Arial" w:hAnsi="Arial" w:cs="Arial"/>
          <w:i/>
          <w:iCs/>
        </w:rPr>
      </w:pPr>
      <w:r w:rsidRPr="001B2A5F">
        <w:rPr>
          <w:rFonts w:ascii="Arial" w:hAnsi="Arial" w:cs="Arial"/>
          <w:i/>
          <w:iCs/>
        </w:rPr>
        <w:t>This paper will consist of a response to</w:t>
      </w:r>
      <w:r w:rsidRPr="001B2A5F">
        <w:rPr>
          <w:rFonts w:ascii="Arial" w:hAnsi="Arial" w:cs="Arial"/>
          <w:b/>
          <w:bCs/>
          <w:i/>
          <w:iCs/>
        </w:rPr>
        <w:t> one</w:t>
      </w:r>
      <w:r w:rsidRPr="001B2A5F">
        <w:rPr>
          <w:rFonts w:ascii="Arial" w:hAnsi="Arial" w:cs="Arial"/>
          <w:i/>
          <w:iCs/>
        </w:rPr>
        <w:t> of the questions below. The paper must identify an argument related to the question and support that argument with evidence from academic sources. The argument should be stated clearly in a thesis statement and then supported throughout the paper using sources as evidence. The paper will be evaluated based not on the position you decide to support, there is no right or wrong answer, but on the quality of your argument and how you deploy evidence (your sources) to support that argument.  </w:t>
      </w:r>
    </w:p>
    <w:p w14:paraId="0B850B8A" w14:textId="77777777" w:rsidR="001B2A5F" w:rsidRPr="001B2A5F" w:rsidRDefault="001B2A5F" w:rsidP="001B2A5F">
      <w:pPr>
        <w:rPr>
          <w:rFonts w:ascii="Arial" w:hAnsi="Arial" w:cs="Arial"/>
          <w:i/>
          <w:iCs/>
        </w:rPr>
      </w:pPr>
      <w:r w:rsidRPr="001B2A5F">
        <w:rPr>
          <w:rFonts w:ascii="Arial" w:hAnsi="Arial" w:cs="Arial"/>
          <w:i/>
          <w:iCs/>
        </w:rPr>
        <w:t>In writing your paper, you must use at least 4 sources. 2 sources can be from course readings (including the text) and you must locate at least 2 additional </w:t>
      </w:r>
      <w:r w:rsidRPr="001B2A5F">
        <w:rPr>
          <w:rFonts w:ascii="Arial" w:hAnsi="Arial" w:cs="Arial"/>
          <w:i/>
          <w:iCs/>
          <w:u w:val="single"/>
        </w:rPr>
        <w:t>academic </w:t>
      </w:r>
      <w:r w:rsidRPr="001B2A5F">
        <w:rPr>
          <w:rFonts w:ascii="Arial" w:hAnsi="Arial" w:cs="Arial"/>
          <w:i/>
          <w:iCs/>
        </w:rPr>
        <w:t>sources. You may of course also use additional readings from the course or other sources located by you. All sources must be referred to in the text of the paper and not just listed in the bibliography (as per standard APA rules).</w:t>
      </w:r>
    </w:p>
    <w:p w14:paraId="0A185E84" w14:textId="77777777" w:rsidR="001B2A5F" w:rsidRPr="001B2A5F" w:rsidRDefault="001B2A5F" w:rsidP="001B2A5F">
      <w:pPr>
        <w:rPr>
          <w:rFonts w:ascii="Arial" w:hAnsi="Arial" w:cs="Arial"/>
          <w:i/>
          <w:iCs/>
        </w:rPr>
      </w:pPr>
      <w:r w:rsidRPr="001B2A5F">
        <w:rPr>
          <w:rFonts w:ascii="Arial" w:hAnsi="Arial" w:cs="Arial"/>
          <w:b/>
          <w:bCs/>
          <w:i/>
          <w:iCs/>
        </w:rPr>
        <w:t>Your paper must include:</w:t>
      </w:r>
    </w:p>
    <w:p w14:paraId="63EE95F7" w14:textId="77777777" w:rsidR="001B2A5F" w:rsidRPr="001B2A5F" w:rsidRDefault="001B2A5F" w:rsidP="001B2A5F">
      <w:pPr>
        <w:numPr>
          <w:ilvl w:val="0"/>
          <w:numId w:val="1"/>
        </w:numPr>
        <w:rPr>
          <w:rFonts w:ascii="Arial" w:hAnsi="Arial" w:cs="Arial"/>
          <w:i/>
          <w:iCs/>
        </w:rPr>
      </w:pPr>
      <w:r w:rsidRPr="001B2A5F">
        <w:rPr>
          <w:rFonts w:ascii="Arial" w:hAnsi="Arial" w:cs="Arial"/>
          <w:i/>
          <w:iCs/>
        </w:rPr>
        <w:t>An introduction including a clear statement of your thesis in response to one of the questions below</w:t>
      </w:r>
    </w:p>
    <w:p w14:paraId="52FBFE6B" w14:textId="77777777" w:rsidR="001B2A5F" w:rsidRPr="001B2A5F" w:rsidRDefault="001B2A5F" w:rsidP="001B2A5F">
      <w:pPr>
        <w:numPr>
          <w:ilvl w:val="0"/>
          <w:numId w:val="1"/>
        </w:numPr>
        <w:rPr>
          <w:rFonts w:ascii="Arial" w:hAnsi="Arial" w:cs="Arial"/>
          <w:i/>
          <w:iCs/>
        </w:rPr>
      </w:pPr>
      <w:r w:rsidRPr="001B2A5F">
        <w:rPr>
          <w:rFonts w:ascii="Arial" w:hAnsi="Arial" w:cs="Arial"/>
          <w:i/>
          <w:iCs/>
        </w:rPr>
        <w:t>A clearly developed argument, using evidence from your 4 academic sources, in support of your thesis</w:t>
      </w:r>
    </w:p>
    <w:p w14:paraId="285C38F9" w14:textId="77777777" w:rsidR="001B2A5F" w:rsidRPr="001B2A5F" w:rsidRDefault="001B2A5F" w:rsidP="001B2A5F">
      <w:pPr>
        <w:numPr>
          <w:ilvl w:val="0"/>
          <w:numId w:val="1"/>
        </w:numPr>
        <w:rPr>
          <w:rFonts w:ascii="Arial" w:hAnsi="Arial" w:cs="Arial"/>
          <w:i/>
          <w:iCs/>
        </w:rPr>
      </w:pPr>
      <w:r w:rsidRPr="001B2A5F">
        <w:rPr>
          <w:rFonts w:ascii="Arial" w:hAnsi="Arial" w:cs="Arial"/>
          <w:i/>
          <w:iCs/>
        </w:rPr>
        <w:t>A conclusion that restates your thesis and the argument found in your paper</w:t>
      </w:r>
    </w:p>
    <w:p w14:paraId="750263B9" w14:textId="77777777" w:rsidR="001B2A5F" w:rsidRPr="001B2A5F" w:rsidRDefault="001B2A5F" w:rsidP="001B2A5F">
      <w:pPr>
        <w:numPr>
          <w:ilvl w:val="0"/>
          <w:numId w:val="1"/>
        </w:numPr>
        <w:rPr>
          <w:rFonts w:ascii="Arial" w:hAnsi="Arial" w:cs="Arial"/>
          <w:i/>
          <w:iCs/>
        </w:rPr>
      </w:pPr>
      <w:r w:rsidRPr="001B2A5F">
        <w:rPr>
          <w:rFonts w:ascii="Arial" w:hAnsi="Arial" w:cs="Arial"/>
          <w:i/>
          <w:iCs/>
        </w:rPr>
        <w:t>The paper must use the APA citation and reference list format</w:t>
      </w:r>
    </w:p>
    <w:p w14:paraId="48B44151" w14:textId="77777777" w:rsidR="00D15BD5" w:rsidRPr="007B62AE" w:rsidRDefault="00D15BD5">
      <w:pPr>
        <w:rPr>
          <w:rFonts w:ascii="Arial" w:hAnsi="Arial" w:cs="Arial"/>
          <w:i/>
          <w:iCs/>
        </w:rPr>
      </w:pPr>
    </w:p>
    <w:sectPr w:rsidR="00D15BD5" w:rsidRPr="007B62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F187F"/>
    <w:multiLevelType w:val="multilevel"/>
    <w:tmpl w:val="0ADE510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4C06534C"/>
    <w:multiLevelType w:val="multilevel"/>
    <w:tmpl w:val="C60C31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KxNDMytzA1tzQzNTVR0lEKTi0uzszPAykwrAUABVnlTSwAAAA="/>
  </w:docVars>
  <w:rsids>
    <w:rsidRoot w:val="001B2A5F"/>
    <w:rsid w:val="001B2A5F"/>
    <w:rsid w:val="007B62AE"/>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050A0"/>
  <w15:chartTrackingRefBased/>
  <w15:docId w15:val="{9189A457-A579-468F-8E10-470A18584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59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4</Words>
  <Characters>1224</Characters>
  <Application>Microsoft Office Word</Application>
  <DocSecurity>0</DocSecurity>
  <Lines>10</Lines>
  <Paragraphs>2</Paragraphs>
  <ScaleCrop>false</ScaleCrop>
  <Company/>
  <LinksUpToDate>false</LinksUpToDate>
  <CharactersWithSpaces>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3T08:04:00Z</dcterms:created>
  <dcterms:modified xsi:type="dcterms:W3CDTF">2022-03-23T08:05:00Z</dcterms:modified>
</cp:coreProperties>
</file>